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62056_CS549Agn1_Weather</w:t>
      </w:r>
    </w:p>
    <w:p>
      <w:pPr>
        <w:pStyle w:val="Author"/>
      </w:pPr>
      <w:r>
        <w:t xml:space="preserve">Nitin_Bhosale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6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62056_CS549Asg1_WeatherDat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51c6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2056_CS549Agn1_Weather</dc:title>
  <dc:creator>Nitin_Bhosale</dc:creator>
  <dcterms:created xsi:type="dcterms:W3CDTF">2016-09-26</dcterms:created>
  <dcterms:modified xsi:type="dcterms:W3CDTF">2016-09-26</dcterms:modified>
</cp:coreProperties>
</file>